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."</w:t>
      </w:r>
      <w:r>
        <w:br/>
      </w:r>
      <w:r>
        <w:rPr>
          <w:rStyle w:val="NormalTok"/>
        </w:rPr>
        <w:t xml:space="preserve">  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 the Diabates variab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t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tal number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, 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ds for all number and percentag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ve the total column to the far end of the table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hange label name 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label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more footno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.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want footnotes to be in multi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3:56:15Z</dcterms:created>
  <dcterms:modified xsi:type="dcterms:W3CDTF">2025-02-09T0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